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атематические модели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 армии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 армии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для боевых действий между регулярными войскам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 армии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 армии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для боевых действий с участием регулярных войск и партизанских отрядов.</w:t>
      </w:r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ются простейшие модели боевых действий, а предметом исследования - конкретные два случая боевых действий и графики изменения численности войск для них.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  <w:r>
        <w:t xml:space="preserve"> </w:t>
      </w:r>
      <w:r>
        <w:t xml:space="preserve">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и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Коэффициенты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характеризуют степень влияния различных факторов на потери.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3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изначальные-данные"/>
    <w:p>
      <w:pPr>
        <w:pStyle w:val="Heading2"/>
      </w:pPr>
      <w:r>
        <w:t xml:space="preserve">Изначальные данные</w:t>
      </w:r>
    </w:p>
    <w:p>
      <w:pPr>
        <w:pStyle w:val="FirstParagraph"/>
      </w:pPr>
      <w:r>
        <w:t xml:space="preserve">Мой вариант 61. 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 66 0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77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1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5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3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4"/>
    <w:bookmarkStart w:id="27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построила модель боевых действий между регулярными войсками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1462821"/>
            <wp:effectExtent b="0" l="0" r="0" t="0"/>
            <wp:docPr descr="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mo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Модель боевых действий между регулярными войсками</w:t>
      </w:r>
    </w:p>
    <w:bookmarkEnd w:id="27"/>
    <w:bookmarkStart w:id="30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а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этом случае (рис.</w:t>
      </w:r>
      <w:r>
        <w:t xml:space="preserve"> </w:t>
      </w:r>
      <w:r>
        <w:t xml:space="preserve">@fig:002</w:t>
      </w:r>
      <w:r>
        <w:t xml:space="preserve">)</w:t>
      </w:r>
      <w:r>
        <w:t xml:space="preserve"> </w:t>
      </w:r>
      <w:r>
        <w:t xml:space="preserve">Из графиков видно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терпит поражение.</w:t>
      </w:r>
    </w:p>
    <w:p>
      <w:pPr>
        <w:pStyle w:val="CaptionedFigure"/>
      </w:pPr>
      <w:bookmarkStart w:id="29" w:name="fig:002"/>
      <w:r>
        <w:drawing>
          <wp:inline>
            <wp:extent cx="5334000" cy="2056270"/>
            <wp:effectExtent b="0" l="0" r="0" t="0"/>
            <wp:docPr descr="Графики изменения численности войск армий в процессе боевых действий при условии участия только регулярных войск (с подкреплением)" title="" id="1" name="Picture"/>
            <a:graphic>
              <a:graphicData uri="http://schemas.openxmlformats.org/drawingml/2006/picture">
                <pic:pic>
                  <pic:nvPicPr>
                    <pic:cNvPr descr="image/mod1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и изменения численности войск армий в процессе боевых действий при условии участия только регулярных войск (с подкреплением)</w:t>
      </w:r>
    </w:p>
    <w:bookmarkEnd w:id="30"/>
    <w:bookmarkStart w:id="33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Построила модель боевых действий при условии, что у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гулярные войска, а у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артизанские отряды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2" w:name="fig:003"/>
      <w:r>
        <w:drawing>
          <wp:inline>
            <wp:extent cx="5334000" cy="1442577"/>
            <wp:effectExtent b="0" l="0" r="0" t="0"/>
            <wp:docPr descr="Модель ведения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mo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Модель ведения боевых действий с участием регулярных войск и партизанских отрядов</w:t>
      </w:r>
    </w:p>
    <w:bookmarkEnd w:id="33"/>
    <w:bookmarkStart w:id="36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остроила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этого случая (рис.</w:t>
      </w:r>
      <w:r>
        <w:t xml:space="preserve"> </w:t>
      </w:r>
      <w:r>
        <w:t xml:space="preserve">@fig:004</w:t>
      </w:r>
      <w:r>
        <w:t xml:space="preserve">)</w:t>
      </w:r>
      <w:r>
        <w:t xml:space="preserve"> </w:t>
      </w:r>
      <w:r>
        <w:t xml:space="preserve">Из графиков видно, что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отерпит поражение. Все дело в том, что при рассмотрении уравнения простейшей модели, где есть лишь коэффициенты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, решение имеет вид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, откуда можно сделать вывод, что 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 (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), должно расти не линейно, а пропорционально второй степени x(0). Таким образом, регулярные войска находятся в более выгодном положении.</w:t>
      </w:r>
    </w:p>
    <w:p>
      <w:pPr>
        <w:pStyle w:val="CaptionedFigure"/>
      </w:pPr>
      <w:bookmarkStart w:id="35" w:name="fig:004"/>
      <w:r>
        <w:drawing>
          <wp:inline>
            <wp:extent cx="5334000" cy="2025569"/>
            <wp:effectExtent b="0" l="0" r="0" t="0"/>
            <wp:docPr descr="Графики изменения численности войск армий в процессе боевых действий при условии участия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mod2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и изменения численности войск армий в процессе боевых действий при условии участия регулярных войск и партизанских отрядов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строила математические модели сражений для двух случаев: борьбы регулярных отрядов и борьбы регулярного отряда и партизанских войск. Результаты работы находятся в [репозитории на GitHub] (https://github.com/ZlataDyachenko/workD), а также есть [скринкаст выполнения лабораторной работы] (https://www.youtube.com/watch?v=e6vSHGESWg8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ыполнила Дяченко Злата Константиновна, НФИбд-03-18</dc:creator>
  <dc:language>ru-RU</dc:language>
  <cp:keywords/>
  <dcterms:created xsi:type="dcterms:W3CDTF">2021-02-25T21:06:00Z</dcterms:created>
  <dcterms:modified xsi:type="dcterms:W3CDTF">2021-02-25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